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4181" w14:textId="3C7355F8" w:rsidR="00C03AC4" w:rsidRDefault="00284044">
      <w:pPr>
        <w:pStyle w:val="Title"/>
      </w:pPr>
      <w:r>
        <w:t xml:space="preserve">Feedback for Project Number </w:t>
      </w:r>
      <w:r w:rsidR="000505DB">
        <w:t>1</w:t>
      </w:r>
    </w:p>
    <w:p w14:paraId="7D1EA4BC" w14:textId="77777777" w:rsidR="00C03AC4" w:rsidRDefault="00284044">
      <w:pPr>
        <w:pStyle w:val="Heading2"/>
      </w:pPr>
      <w:bookmarkStart w:id="0" w:name="instructions"/>
      <w:bookmarkEnd w:id="0"/>
      <w:r>
        <w:t>Instructions</w:t>
      </w:r>
    </w:p>
    <w:p w14:paraId="1BA2CD51" w14:textId="77777777" w:rsidR="00C03AC4" w:rsidRDefault="00284044">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FAB4A35" w14:textId="77777777" w:rsidR="00C03AC4" w:rsidRDefault="00284044">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794AAC6A" w14:textId="77777777" w:rsidR="00C03AC4" w:rsidRDefault="00284044">
      <w:pPr>
        <w:pStyle w:val="Heading2"/>
      </w:pPr>
      <w:bookmarkStart w:id="1" w:name="feedback-below"/>
      <w:bookmarkEnd w:id="1"/>
      <w:r>
        <w:t>Feedback Below</w:t>
      </w:r>
    </w:p>
    <w:p w14:paraId="40C5648E" w14:textId="031FB4D2" w:rsidR="00C03AC4" w:rsidRPr="00C16AE8" w:rsidRDefault="00284044">
      <w:pPr>
        <w:pStyle w:val="FirstParagraph"/>
        <w:rPr>
          <w:bCs/>
        </w:rPr>
      </w:pPr>
      <w:r>
        <w:rPr>
          <w:b/>
        </w:rPr>
        <w:t>What did you first notice about this project?</w:t>
      </w:r>
      <w:r w:rsidR="00C16AE8">
        <w:rPr>
          <w:b/>
        </w:rPr>
        <w:t xml:space="preserve"> </w:t>
      </w:r>
      <w:r w:rsidR="00C16AE8">
        <w:rPr>
          <w:bCs/>
        </w:rPr>
        <w:t xml:space="preserve">The first thing I noticed was the interactive map that allows the user to select a state, like Texas for example, also narrows the available data in the other tables to only show museums in the selected state (Texas). I thought this was useful. </w:t>
      </w:r>
    </w:p>
    <w:p w14:paraId="6FAF73C6" w14:textId="70B8A0C5" w:rsidR="00C03AC4" w:rsidRPr="00C16AE8" w:rsidRDefault="00284044">
      <w:pPr>
        <w:pStyle w:val="BodyText"/>
        <w:rPr>
          <w:bCs/>
        </w:rPr>
      </w:pPr>
      <w:r>
        <w:rPr>
          <w:b/>
        </w:rPr>
        <w:t>What was this project’s main story?</w:t>
      </w:r>
      <w:r w:rsidR="00C16AE8">
        <w:rPr>
          <w:b/>
        </w:rPr>
        <w:t xml:space="preserve"> </w:t>
      </w:r>
      <w:r w:rsidR="00C16AE8">
        <w:rPr>
          <w:bCs/>
        </w:rPr>
        <w:t>The main objective was to allow the user to find museums of interest in each state and provided details like the type of museums.</w:t>
      </w:r>
    </w:p>
    <w:p w14:paraId="38F96B1E" w14:textId="672D8C22" w:rsidR="00C03AC4" w:rsidRPr="00C16AE8" w:rsidRDefault="00284044">
      <w:pPr>
        <w:pStyle w:val="BodyText"/>
        <w:rPr>
          <w:bCs/>
        </w:rPr>
      </w:pPr>
      <w:r>
        <w:rPr>
          <w:b/>
        </w:rPr>
        <w:t>What were some areas of improvement?</w:t>
      </w:r>
      <w:r w:rsidR="00C16AE8">
        <w:rPr>
          <w:b/>
        </w:rPr>
        <w:t xml:space="preserve"> </w:t>
      </w:r>
      <w:r w:rsidR="00C16AE8">
        <w:rPr>
          <w:bCs/>
        </w:rPr>
        <w:t xml:space="preserve">The only table that allows me to narrow search results is the map ‘Number of Museums Per State in the U.S.’ By click on a state within the map, the other tables narrow results to only that state. If there was a similar mechanism between the other 3 tables that would be helpful. I was not able to identify the names of the </w:t>
      </w:r>
      <w:r w:rsidR="00CD0E60">
        <w:rPr>
          <w:bCs/>
        </w:rPr>
        <w:t>museums</w:t>
      </w:r>
      <w:r w:rsidR="00B92240">
        <w:rPr>
          <w:bCs/>
        </w:rPr>
        <w:t xml:space="preserve"> that were classified as botanical gardens for a given state for example. After looking at the csv of the dataset used, there was a museum ID column, which would allow the tables to communicate to each other and select specific museums based on their ID. Also, there is a feature in Tableau public that allows the creator to publish </w:t>
      </w:r>
      <w:r w:rsidR="004C6B43">
        <w:rPr>
          <w:bCs/>
        </w:rPr>
        <w:t>‘</w:t>
      </w:r>
      <w:r w:rsidR="00B92240">
        <w:rPr>
          <w:bCs/>
        </w:rPr>
        <w:t>worksheets as tabs</w:t>
      </w:r>
      <w:r w:rsidR="004C6B43">
        <w:rPr>
          <w:bCs/>
        </w:rPr>
        <w:t>’</w:t>
      </w:r>
      <w:r w:rsidR="00B92240">
        <w:rPr>
          <w:bCs/>
        </w:rPr>
        <w:t>. It is located in ‘edit details’ next to where it says ‘Viz Author’. There was one worksheet that had museum names by state and zip code that was hidden</w:t>
      </w:r>
      <w:r w:rsidR="00842631">
        <w:rPr>
          <w:bCs/>
        </w:rPr>
        <w:t xml:space="preserve">. </w:t>
      </w:r>
    </w:p>
    <w:p w14:paraId="538F1EDC" w14:textId="4E6ACE9F" w:rsidR="00C03AC4" w:rsidRPr="00842631" w:rsidRDefault="00284044">
      <w:pPr>
        <w:pStyle w:val="BodyText"/>
        <w:rPr>
          <w:bCs/>
        </w:rPr>
      </w:pPr>
      <w:r>
        <w:rPr>
          <w:b/>
        </w:rPr>
        <w:t>What elements would you add to this project?</w:t>
      </w:r>
      <w:r w:rsidR="00842631">
        <w:rPr>
          <w:b/>
        </w:rPr>
        <w:t xml:space="preserve"> </w:t>
      </w:r>
      <w:r w:rsidR="00842631">
        <w:rPr>
          <w:bCs/>
        </w:rPr>
        <w:t xml:space="preserve">I would include filters in each worksheet that would allow the Museums in the U.S. Interactive Dashboard to allow the user to click on a museum and see the other tables narrow its search results to that specific museum. </w:t>
      </w:r>
      <w:r w:rsidR="00842631">
        <w:rPr>
          <w:bCs/>
        </w:rPr>
        <w:lastRenderedPageBreak/>
        <w:t xml:space="preserve">This could be done with ID to communicate between worksheets. Set ID as a filter and ‘use all’ could work. </w:t>
      </w:r>
    </w:p>
    <w:p w14:paraId="349FCA45" w14:textId="3AE5AD40" w:rsidR="00C03AC4" w:rsidRPr="00842631" w:rsidRDefault="00284044">
      <w:pPr>
        <w:pStyle w:val="BodyText"/>
        <w:rPr>
          <w:bCs/>
        </w:rPr>
      </w:pPr>
      <w:r>
        <w:rPr>
          <w:b/>
        </w:rPr>
        <w:t>What were some successful elements of this project?</w:t>
      </w:r>
      <w:r w:rsidR="00842631">
        <w:rPr>
          <w:b/>
        </w:rPr>
        <w:t xml:space="preserve"> </w:t>
      </w:r>
      <w:r w:rsidR="00842631">
        <w:rPr>
          <w:bCs/>
        </w:rPr>
        <w:t xml:space="preserve">I really liked how Karmenly used the main </w:t>
      </w:r>
      <w:r w:rsidR="004C6B43">
        <w:rPr>
          <w:bCs/>
        </w:rPr>
        <w:t>Dashboard</w:t>
      </w:r>
      <w:r w:rsidR="00842631">
        <w:rPr>
          <w:bCs/>
        </w:rPr>
        <w:t xml:space="preserve"> to display multiple tables at </w:t>
      </w:r>
      <w:r w:rsidR="004C6B43">
        <w:rPr>
          <w:bCs/>
        </w:rPr>
        <w:t>once and</w:t>
      </w:r>
      <w:r w:rsidR="00842631">
        <w:rPr>
          <w:bCs/>
        </w:rPr>
        <w:t xml:space="preserve"> focused on the most useful information one might need when deciding what kind of </w:t>
      </w:r>
      <w:r w:rsidR="004C6B43">
        <w:rPr>
          <w:bCs/>
        </w:rPr>
        <w:t>museum,</w:t>
      </w:r>
      <w:r w:rsidR="00842631">
        <w:rPr>
          <w:bCs/>
        </w:rPr>
        <w:t xml:space="preserve"> they would like to go to. </w:t>
      </w:r>
    </w:p>
    <w:p w14:paraId="711F8591" w14:textId="3F3E058B" w:rsidR="00C03AC4" w:rsidRPr="00842631" w:rsidRDefault="00284044">
      <w:pPr>
        <w:pStyle w:val="BodyText"/>
        <w:rPr>
          <w:bCs/>
        </w:rPr>
      </w:pPr>
      <w:r>
        <w:rPr>
          <w:b/>
        </w:rPr>
        <w:t>Any oth</w:t>
      </w:r>
      <w:r>
        <w:rPr>
          <w:b/>
        </w:rPr>
        <w:t>er thoughts you would like to convey to your peer?</w:t>
      </w:r>
      <w:r w:rsidR="00842631">
        <w:rPr>
          <w:b/>
        </w:rPr>
        <w:t xml:space="preserve"> </w:t>
      </w:r>
      <w:r w:rsidR="00842631">
        <w:rPr>
          <w:bCs/>
        </w:rPr>
        <w:t xml:space="preserve">I really liked the idea of your project and thought you gave the best data to users </w:t>
      </w:r>
      <w:r w:rsidR="004C6B43">
        <w:rPr>
          <w:bCs/>
        </w:rPr>
        <w:t>for their selection process</w:t>
      </w:r>
      <w:r w:rsidR="00842631">
        <w:rPr>
          <w:bCs/>
        </w:rPr>
        <w:t xml:space="preserve">. And I liked the layout of the main </w:t>
      </w:r>
      <w:r w:rsidR="004C6B43">
        <w:rPr>
          <w:bCs/>
        </w:rPr>
        <w:t>Dashboard</w:t>
      </w:r>
      <w:r w:rsidR="00842631">
        <w:rPr>
          <w:bCs/>
        </w:rPr>
        <w:t xml:space="preserve">. </w:t>
      </w:r>
      <w:r w:rsidR="00203A20">
        <w:rPr>
          <w:bCs/>
        </w:rPr>
        <w:t xml:space="preserve">I also liked the feature that shows the number of museums by geolocation. </w:t>
      </w:r>
      <w:r w:rsidR="004C6B43">
        <w:rPr>
          <w:bCs/>
        </w:rPr>
        <w:t>Good project.</w:t>
      </w:r>
    </w:p>
    <w:sectPr w:rsidR="00C03AC4" w:rsidRPr="008426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272AB" w14:textId="77777777" w:rsidR="00284044" w:rsidRDefault="00284044">
      <w:pPr>
        <w:spacing w:after="0"/>
      </w:pPr>
      <w:r>
        <w:separator/>
      </w:r>
    </w:p>
  </w:endnote>
  <w:endnote w:type="continuationSeparator" w:id="0">
    <w:p w14:paraId="582E7C06" w14:textId="77777777" w:rsidR="00284044" w:rsidRDefault="00284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5F359" w14:textId="77777777" w:rsidR="00284044" w:rsidRDefault="00284044">
      <w:r>
        <w:separator/>
      </w:r>
    </w:p>
  </w:footnote>
  <w:footnote w:type="continuationSeparator" w:id="0">
    <w:p w14:paraId="3D317705" w14:textId="77777777" w:rsidR="00284044" w:rsidRDefault="002840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C8760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6143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5DB"/>
    <w:rsid w:val="00203A20"/>
    <w:rsid w:val="00284044"/>
    <w:rsid w:val="002B1949"/>
    <w:rsid w:val="004C6B43"/>
    <w:rsid w:val="004E29B3"/>
    <w:rsid w:val="00590D07"/>
    <w:rsid w:val="00784D58"/>
    <w:rsid w:val="00842631"/>
    <w:rsid w:val="008D6863"/>
    <w:rsid w:val="00B86B75"/>
    <w:rsid w:val="00B92240"/>
    <w:rsid w:val="00BC48D5"/>
    <w:rsid w:val="00C03AC4"/>
    <w:rsid w:val="00C16AE8"/>
    <w:rsid w:val="00C36279"/>
    <w:rsid w:val="00CD0E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9D612"/>
  <w15:docId w15:val="{E5FC1EC8-9D87-4D09-8884-F22779E4C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Logan Henslee</dc:creator>
  <cp:lastModifiedBy>Logan Henslee</cp:lastModifiedBy>
  <cp:revision>4</cp:revision>
  <dcterms:created xsi:type="dcterms:W3CDTF">2021-05-14T23:35:00Z</dcterms:created>
  <dcterms:modified xsi:type="dcterms:W3CDTF">2021-05-14T23:38:00Z</dcterms:modified>
</cp:coreProperties>
</file>